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87D0C" w14:textId="0F6E8C60" w:rsidR="00471F4E" w:rsidRDefault="00471F4E" w:rsidP="00471F4E">
      <w:pPr>
        <w:tabs>
          <w:tab w:val="left" w:pos="4192"/>
        </w:tabs>
        <w:jc w:val="center"/>
        <w:rPr>
          <w:b/>
          <w:color w:val="538135" w:themeColor="accent6" w:themeShade="BF"/>
        </w:rPr>
      </w:pPr>
      <w:r w:rsidRPr="00471F4E">
        <w:rPr>
          <w:b/>
          <w:color w:val="538135" w:themeColor="accent6" w:themeShade="BF"/>
        </w:rPr>
        <w:t xml:space="preserve">PREMIO ANGELO FERRO PER L’INNOVAZIONE NELL’ECONOMIA SOCIALE – EDIZIONE </w:t>
      </w:r>
      <w:r w:rsidR="00F5592F">
        <w:rPr>
          <w:b/>
          <w:color w:val="538135" w:themeColor="accent6" w:themeShade="BF"/>
        </w:rPr>
        <w:t>202</w:t>
      </w:r>
      <w:r w:rsidR="007A1F64">
        <w:rPr>
          <w:b/>
          <w:color w:val="538135" w:themeColor="accent6" w:themeShade="BF"/>
        </w:rPr>
        <w:t>3</w:t>
      </w:r>
    </w:p>
    <w:p w14:paraId="282BABBA" w14:textId="13A22BD3" w:rsidR="00471F4E" w:rsidRDefault="00471F4E" w:rsidP="00471F4E">
      <w:pPr>
        <w:tabs>
          <w:tab w:val="left" w:pos="4192"/>
        </w:tabs>
        <w:jc w:val="center"/>
        <w:rPr>
          <w:b/>
          <w:color w:val="538135" w:themeColor="accent6" w:themeShade="BF"/>
        </w:rPr>
      </w:pPr>
      <w:r w:rsidRPr="00471F4E">
        <w:rPr>
          <w:b/>
          <w:color w:val="538135" w:themeColor="accent6" w:themeShade="BF"/>
        </w:rPr>
        <w:t>INFORMAZIONI CONTENUTE NELLA SCHEDA ONLINE DA COMPILARE</w:t>
      </w:r>
    </w:p>
    <w:p w14:paraId="7CAF9505" w14:textId="77777777" w:rsidR="00471F4E" w:rsidRDefault="00471F4E" w:rsidP="00471F4E">
      <w:pPr>
        <w:rPr>
          <w:rFonts w:ascii="Verdana" w:eastAsia="Times New Roman" w:hAnsi="Verdana" w:cs="Times New Roman"/>
          <w:color w:val="000000"/>
          <w:sz w:val="20"/>
          <w:szCs w:val="20"/>
          <w:u w:val="single"/>
          <w:shd w:val="clear" w:color="auto" w:fill="FFFFFF"/>
          <w:lang w:eastAsia="it-IT"/>
        </w:rPr>
      </w:pPr>
    </w:p>
    <w:p w14:paraId="2BF128B2" w14:textId="135458B3" w:rsidR="00471F4E" w:rsidRPr="007A1F64" w:rsidRDefault="0068022A" w:rsidP="00F5592F">
      <w:pPr>
        <w:jc w:val="center"/>
        <w:rPr>
          <w:rFonts w:ascii="Verdana" w:eastAsia="Times New Roman" w:hAnsi="Verdana" w:cs="Times New Roman"/>
          <w:strike/>
          <w:color w:val="000000"/>
          <w:sz w:val="20"/>
          <w:szCs w:val="20"/>
          <w:u w:val="single"/>
          <w:shd w:val="clear" w:color="auto" w:fill="E2EFD9" w:themeFill="accent6" w:themeFillTint="33"/>
          <w:lang w:eastAsia="it-IT"/>
        </w:rPr>
      </w:pPr>
      <w:r>
        <w:fldChar w:fldCharType="begin"/>
      </w:r>
      <w:r>
        <w:instrText xml:space="preserve"> HYPERLINK "https://survey.fondazionezancan.it/index.php/446393/lang-it" \t "_blank" </w:instrText>
      </w:r>
      <w:r>
        <w:fldChar w:fldCharType="separate"/>
      </w:r>
      <w:r>
        <w:rPr>
          <w:rStyle w:val="Collegamentoipertestuale"/>
          <w:rFonts w:ascii="Verdana" w:hAnsi="Verdana"/>
          <w:color w:val="000000"/>
          <w:sz w:val="20"/>
          <w:szCs w:val="20"/>
          <w:shd w:val="clear" w:color="auto" w:fill="FFFFFF"/>
        </w:rPr>
        <w:t>https://survey.fondazionezancan.it/index.php/446393/lang-it</w:t>
      </w:r>
      <w:r>
        <w:fldChar w:fldCharType="end"/>
      </w:r>
    </w:p>
    <w:p w14:paraId="28B962D3" w14:textId="77777777" w:rsidR="00471F4E" w:rsidRPr="00471F4E" w:rsidRDefault="00471F4E" w:rsidP="002C698D">
      <w:pPr>
        <w:tabs>
          <w:tab w:val="left" w:pos="4192"/>
        </w:tabs>
        <w:rPr>
          <w:b/>
          <w:color w:val="538135" w:themeColor="accent6" w:themeShade="BF"/>
        </w:rPr>
      </w:pPr>
    </w:p>
    <w:p w14:paraId="721414D1" w14:textId="664A164A" w:rsidR="006E4DA1" w:rsidRDefault="002C698D" w:rsidP="002C698D">
      <w:pPr>
        <w:tabs>
          <w:tab w:val="left" w:pos="4192"/>
        </w:tabs>
        <w:rPr>
          <w:b/>
          <w:color w:val="4472C4" w:themeColor="accent1"/>
        </w:rPr>
      </w:pPr>
      <w:r>
        <w:rPr>
          <w:b/>
          <w:color w:val="4472C4" w:themeColor="accent1"/>
        </w:rPr>
        <w:tab/>
      </w:r>
    </w:p>
    <w:p w14:paraId="6EC79DAD" w14:textId="77777777" w:rsidR="00471F4E" w:rsidRDefault="00471F4E" w:rsidP="002C698D">
      <w:pPr>
        <w:tabs>
          <w:tab w:val="left" w:pos="4192"/>
        </w:tabs>
        <w:rPr>
          <w:b/>
          <w:color w:val="4472C4" w:themeColor="accent1"/>
        </w:rPr>
      </w:pPr>
    </w:p>
    <w:p w14:paraId="3CA23B6F" w14:textId="77777777" w:rsidR="00471F4E" w:rsidRDefault="00471F4E" w:rsidP="002C698D">
      <w:pPr>
        <w:tabs>
          <w:tab w:val="left" w:pos="4192"/>
        </w:tabs>
        <w:rPr>
          <w:b/>
          <w:color w:val="4472C4" w:themeColor="accent1"/>
        </w:rPr>
      </w:pPr>
    </w:p>
    <w:p w14:paraId="43FF2FC1" w14:textId="7A24F3DB" w:rsidR="000C42B4" w:rsidRPr="00961141" w:rsidRDefault="00187BDC" w:rsidP="00A30282">
      <w:pPr>
        <w:jc w:val="center"/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</w:pPr>
      <w:r w:rsidRPr="00961141"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  <w:t>Scheda anagrafica dell’ente</w:t>
      </w:r>
    </w:p>
    <w:p w14:paraId="456CCDEE" w14:textId="77777777" w:rsidR="00187BDC" w:rsidRDefault="00187BDC"/>
    <w:p w14:paraId="36F6E45C" w14:textId="77777777" w:rsidR="00471F4E" w:rsidRDefault="00471F4E">
      <w:pPr>
        <w:rPr>
          <w:b/>
        </w:rPr>
      </w:pPr>
    </w:p>
    <w:p w14:paraId="38A360DC" w14:textId="77777777" w:rsidR="00471F4E" w:rsidRDefault="00471F4E">
      <w:pPr>
        <w:rPr>
          <w:b/>
        </w:rPr>
      </w:pPr>
    </w:p>
    <w:p w14:paraId="76AC14F0" w14:textId="3C5E365C" w:rsidR="00187BDC" w:rsidRDefault="007E26A1">
      <w:r w:rsidRPr="004F3C12">
        <w:rPr>
          <w:b/>
        </w:rPr>
        <w:t>Nome dell’ente</w:t>
      </w:r>
      <w:r w:rsidR="005961EC">
        <w:t xml:space="preserve"> ________________</w:t>
      </w:r>
      <w:r w:rsidR="00A30282">
        <w:t>__________________________________</w:t>
      </w:r>
    </w:p>
    <w:p w14:paraId="5E6AC10A" w14:textId="25DD7856" w:rsidR="000D2685" w:rsidRDefault="000D2685">
      <w:r w:rsidRPr="004F3C12">
        <w:rPr>
          <w:b/>
        </w:rPr>
        <w:t>Codice fiscale/partita iva</w:t>
      </w:r>
      <w:r w:rsidR="005961EC">
        <w:t xml:space="preserve"> __________________</w:t>
      </w:r>
      <w:r w:rsidR="00A30282">
        <w:t>________________________</w:t>
      </w:r>
    </w:p>
    <w:p w14:paraId="291CE346" w14:textId="05584D54" w:rsidR="00B10FB3" w:rsidRDefault="007E26A1">
      <w:r w:rsidRPr="004F3C12">
        <w:rPr>
          <w:b/>
        </w:rPr>
        <w:t>Legale rappresentante</w:t>
      </w:r>
      <w:r>
        <w:t xml:space="preserve"> (cognome e nome): ___________</w:t>
      </w:r>
      <w:r w:rsidR="00A30282">
        <w:t>_________________</w:t>
      </w:r>
    </w:p>
    <w:p w14:paraId="098187CC" w14:textId="77777777" w:rsidR="007E26A1" w:rsidRDefault="007E26A1"/>
    <w:p w14:paraId="0AA91A14" w14:textId="00013F17" w:rsidR="00B10FB3" w:rsidRPr="004F3C12" w:rsidRDefault="00B10FB3">
      <w:pPr>
        <w:rPr>
          <w:b/>
        </w:rPr>
      </w:pPr>
      <w:r w:rsidRPr="004F3C12">
        <w:rPr>
          <w:b/>
        </w:rPr>
        <w:t>Forma giuridica:</w:t>
      </w:r>
    </w:p>
    <w:p w14:paraId="1EDBD2FF" w14:textId="16678436" w:rsidR="00B10FB3" w:rsidRPr="0068022A" w:rsidRDefault="00F97377" w:rsidP="00A30282">
      <w:pPr>
        <w:pStyle w:val="Paragrafoelenco"/>
        <w:numPr>
          <w:ilvl w:val="0"/>
          <w:numId w:val="4"/>
        </w:numPr>
      </w:pPr>
      <w:r w:rsidRPr="0068022A">
        <w:t xml:space="preserve">Organizzazioni di volontariato </w:t>
      </w:r>
      <w:r w:rsidR="00B10FB3" w:rsidRPr="0068022A">
        <w:t>(</w:t>
      </w:r>
      <w:r w:rsidR="004529D2" w:rsidRPr="0068022A">
        <w:t>ODV</w:t>
      </w:r>
      <w:r w:rsidR="00B10FB3" w:rsidRPr="0068022A">
        <w:t>);</w:t>
      </w:r>
    </w:p>
    <w:p w14:paraId="723A5228" w14:textId="59AAACF5" w:rsidR="00B10FB3" w:rsidRPr="0068022A" w:rsidRDefault="00F97377" w:rsidP="00A30282">
      <w:pPr>
        <w:pStyle w:val="Paragrafoelenco"/>
        <w:numPr>
          <w:ilvl w:val="0"/>
          <w:numId w:val="4"/>
        </w:numPr>
      </w:pPr>
      <w:r w:rsidRPr="0068022A">
        <w:t>Onlus – organizzazioni non lucrative di utilità sociale (</w:t>
      </w:r>
      <w:r w:rsidR="004529D2" w:rsidRPr="0068022A">
        <w:t>ONLUS</w:t>
      </w:r>
      <w:r w:rsidRPr="0068022A">
        <w:t>);</w:t>
      </w:r>
    </w:p>
    <w:p w14:paraId="044D3B7E" w14:textId="77777777" w:rsidR="004529D2" w:rsidRPr="0068022A" w:rsidRDefault="004529D2" w:rsidP="004529D2">
      <w:pPr>
        <w:pStyle w:val="Paragrafoelenco"/>
        <w:numPr>
          <w:ilvl w:val="0"/>
          <w:numId w:val="4"/>
        </w:numPr>
      </w:pPr>
      <w:r w:rsidRPr="0068022A">
        <w:t>Associazioni di promozione sociale (APS);</w:t>
      </w:r>
    </w:p>
    <w:p w14:paraId="41499748" w14:textId="27A9C9E4" w:rsidR="004529D2" w:rsidRPr="0068022A" w:rsidRDefault="004529D2" w:rsidP="004529D2">
      <w:pPr>
        <w:pStyle w:val="Paragrafoelenco"/>
        <w:numPr>
          <w:ilvl w:val="0"/>
          <w:numId w:val="4"/>
        </w:numPr>
      </w:pPr>
      <w:r w:rsidRPr="0068022A">
        <w:t>I</w:t>
      </w:r>
      <w:r w:rsidRPr="0068022A">
        <w:t>mprese sociali</w:t>
      </w:r>
      <w:r w:rsidRPr="0068022A">
        <w:t>;</w:t>
      </w:r>
    </w:p>
    <w:p w14:paraId="4716853A" w14:textId="69FCA4A8" w:rsidR="00B10FB3" w:rsidRPr="0068022A" w:rsidRDefault="00F97377" w:rsidP="00A30282">
      <w:pPr>
        <w:pStyle w:val="Paragrafoelenco"/>
        <w:numPr>
          <w:ilvl w:val="0"/>
          <w:numId w:val="4"/>
        </w:numPr>
      </w:pPr>
      <w:r w:rsidRPr="0068022A">
        <w:t>Enti ecclesiastici delle confessioni religiose</w:t>
      </w:r>
      <w:r w:rsidR="0068022A" w:rsidRPr="0068022A">
        <w:t>;</w:t>
      </w:r>
    </w:p>
    <w:p w14:paraId="306424B9" w14:textId="4110B275" w:rsidR="00D672FA" w:rsidRPr="0068022A" w:rsidRDefault="00F97377" w:rsidP="00D672FA">
      <w:pPr>
        <w:pStyle w:val="Paragrafoelenco"/>
        <w:numPr>
          <w:ilvl w:val="0"/>
          <w:numId w:val="4"/>
        </w:numPr>
      </w:pPr>
      <w:r w:rsidRPr="0068022A">
        <w:t>Associazioni e fondazioni di diritto privato</w:t>
      </w:r>
      <w:r w:rsidR="0068022A" w:rsidRPr="0068022A">
        <w:t>;</w:t>
      </w:r>
      <w:r w:rsidRPr="0068022A">
        <w:t xml:space="preserve"> </w:t>
      </w:r>
    </w:p>
    <w:p w14:paraId="3A725ACC" w14:textId="1B2AC60F" w:rsidR="00471F4E" w:rsidRPr="0068022A" w:rsidRDefault="004529D2" w:rsidP="00471F4E">
      <w:pPr>
        <w:pStyle w:val="Paragrafoelenco"/>
        <w:numPr>
          <w:ilvl w:val="0"/>
          <w:numId w:val="4"/>
        </w:numPr>
      </w:pPr>
      <w:r w:rsidRPr="0068022A">
        <w:t>Altri e</w:t>
      </w:r>
      <w:r w:rsidR="00D672FA" w:rsidRPr="0068022A">
        <w:t>nti del Terzo Settore</w:t>
      </w:r>
      <w:r w:rsidRPr="0068022A">
        <w:t>.</w:t>
      </w:r>
    </w:p>
    <w:p w14:paraId="3D257C8F" w14:textId="7C8FF9E2" w:rsidR="00A205F3" w:rsidRDefault="00A205F3" w:rsidP="00471F4E">
      <w:pPr>
        <w:pStyle w:val="Paragrafoelenco"/>
        <w:rPr>
          <w:b/>
        </w:rPr>
      </w:pPr>
    </w:p>
    <w:p w14:paraId="10B3DD38" w14:textId="77777777" w:rsidR="00471F4E" w:rsidRDefault="00471F4E" w:rsidP="00A205F3">
      <w:pPr>
        <w:rPr>
          <w:b/>
        </w:rPr>
      </w:pPr>
    </w:p>
    <w:p w14:paraId="0FBB3B04" w14:textId="77777777" w:rsidR="00A205F3" w:rsidRPr="004F3C12" w:rsidRDefault="00A205F3" w:rsidP="00A205F3">
      <w:pPr>
        <w:rPr>
          <w:b/>
        </w:rPr>
      </w:pPr>
      <w:r w:rsidRPr="004F3C12">
        <w:rPr>
          <w:b/>
        </w:rPr>
        <w:t>Indirizzo sede legale</w:t>
      </w:r>
    </w:p>
    <w:p w14:paraId="1CD3C9B8" w14:textId="77777777" w:rsidR="00A205F3" w:rsidRDefault="00A205F3" w:rsidP="00A205F3">
      <w:r>
        <w:t>Regione: ____________</w:t>
      </w:r>
      <w:proofErr w:type="gramStart"/>
      <w:r>
        <w:t>_  Provincia</w:t>
      </w:r>
      <w:proofErr w:type="gramEnd"/>
      <w:r>
        <w:t>: _____________</w:t>
      </w:r>
    </w:p>
    <w:p w14:paraId="03EE5357" w14:textId="77777777" w:rsidR="00A205F3" w:rsidRDefault="00A205F3" w:rsidP="00A205F3">
      <w:r>
        <w:t>Comune: ______________ CAP: _________</w:t>
      </w:r>
      <w:proofErr w:type="gramStart"/>
      <w:r>
        <w:t>_  Indirizzo</w:t>
      </w:r>
      <w:proofErr w:type="gramEnd"/>
      <w:r>
        <w:t>: _________________________________</w:t>
      </w:r>
    </w:p>
    <w:p w14:paraId="68FFEC9F" w14:textId="77777777" w:rsidR="00A205F3" w:rsidRDefault="00A205F3" w:rsidP="002C698D">
      <w:pPr>
        <w:rPr>
          <w:b/>
        </w:rPr>
      </w:pPr>
    </w:p>
    <w:p w14:paraId="5F3A6144" w14:textId="77777777" w:rsidR="00471F4E" w:rsidRDefault="00471F4E" w:rsidP="002C698D">
      <w:pPr>
        <w:rPr>
          <w:b/>
        </w:rPr>
      </w:pPr>
    </w:p>
    <w:p w14:paraId="5647F8DE" w14:textId="77777777" w:rsidR="002C698D" w:rsidRPr="004F3C12" w:rsidRDefault="002C698D" w:rsidP="002C698D">
      <w:pPr>
        <w:rPr>
          <w:b/>
        </w:rPr>
      </w:pPr>
      <w:r w:rsidRPr="004F3C12">
        <w:rPr>
          <w:b/>
        </w:rPr>
        <w:t>Contatti</w:t>
      </w:r>
    </w:p>
    <w:p w14:paraId="22234434" w14:textId="77777777" w:rsidR="002C698D" w:rsidRDefault="002C698D" w:rsidP="002C698D">
      <w:r>
        <w:t>Telefono: _________  Fax: __________  E-mail: __________________</w:t>
      </w:r>
    </w:p>
    <w:p w14:paraId="3DFC336A" w14:textId="77777777" w:rsidR="002C698D" w:rsidRDefault="002C698D" w:rsidP="002C698D">
      <w:r>
        <w:t>Sito web: _________________________________________________</w:t>
      </w:r>
    </w:p>
    <w:p w14:paraId="0F4D5003" w14:textId="77777777" w:rsidR="002C698D" w:rsidRDefault="002C698D" w:rsidP="002C698D">
      <w:r>
        <w:t>Persona di riferimento da contattare per il bando (nome e cognome): ______________________</w:t>
      </w:r>
    </w:p>
    <w:p w14:paraId="24034926" w14:textId="77777777" w:rsidR="002C698D" w:rsidRDefault="002C698D" w:rsidP="002C698D">
      <w:r>
        <w:t>E-mail persona di riferimento: __________________</w:t>
      </w:r>
    </w:p>
    <w:p w14:paraId="2D1A0A47" w14:textId="77777777" w:rsidR="002C698D" w:rsidRDefault="002C698D" w:rsidP="007E26A1">
      <w:pPr>
        <w:rPr>
          <w:b/>
        </w:rPr>
      </w:pPr>
    </w:p>
    <w:p w14:paraId="0E5EB7A2" w14:textId="5DB2692F" w:rsidR="00EE43DD" w:rsidRPr="00961141" w:rsidRDefault="00471F4E" w:rsidP="00EE43DD">
      <w:pPr>
        <w:jc w:val="center"/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</w:pPr>
      <w:r>
        <w:rPr>
          <w:rFonts w:ascii="Abadi MT Condensed Extra Bold" w:eastAsia="MS Mincho" w:hAnsi="Abadi MT Condensed Extra Bold" w:cs="Times New Roman"/>
          <w:color w:val="3E7F44"/>
          <w:sz w:val="48"/>
          <w:szCs w:val="48"/>
          <w:lang w:eastAsia="it-IT"/>
        </w:rPr>
        <w:br w:type="column"/>
      </w:r>
      <w:r w:rsidR="00EE43DD" w:rsidRPr="00961141"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  <w:lastRenderedPageBreak/>
        <w:t>Organizzazione e attività dell’ente</w:t>
      </w:r>
    </w:p>
    <w:p w14:paraId="62B76896" w14:textId="77777777" w:rsidR="00EE43DD" w:rsidRDefault="00EE43DD" w:rsidP="00EE43DD"/>
    <w:p w14:paraId="31343F2D" w14:textId="77777777" w:rsidR="00EE43DD" w:rsidRDefault="00EE43DD" w:rsidP="00D268B4">
      <w:pPr>
        <w:rPr>
          <w:b/>
        </w:rPr>
      </w:pPr>
    </w:p>
    <w:p w14:paraId="051BA57A" w14:textId="77777777" w:rsidR="00961141" w:rsidRPr="00961141" w:rsidRDefault="00961141" w:rsidP="00961141">
      <w:pPr>
        <w:rPr>
          <w:b/>
        </w:rPr>
      </w:pPr>
      <w:r w:rsidRPr="00961141">
        <w:rPr>
          <w:b/>
        </w:rPr>
        <w:t>Area di attività prevalente dell’ente:</w:t>
      </w:r>
    </w:p>
    <w:p w14:paraId="10A7F531" w14:textId="0DCD3308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rte e cultura</w:t>
      </w:r>
    </w:p>
    <w:p w14:paraId="1676114D" w14:textId="62662AE2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Sport</w:t>
      </w:r>
    </w:p>
    <w:p w14:paraId="4A8268CD" w14:textId="70BA36A4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ttività ricreative e di socializzazione</w:t>
      </w:r>
    </w:p>
    <w:p w14:paraId="07FB524C" w14:textId="50094ABF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Istruzione e ricerca</w:t>
      </w:r>
    </w:p>
    <w:p w14:paraId="4F90EE92" w14:textId="0C179A14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Sanità</w:t>
      </w:r>
    </w:p>
    <w:p w14:paraId="061D4364" w14:textId="1768A8D8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Interventi sociali e sociosanitari</w:t>
      </w:r>
    </w:p>
    <w:p w14:paraId="2BAEF978" w14:textId="2755E115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mbiente</w:t>
      </w:r>
    </w:p>
    <w:p w14:paraId="72A53586" w14:textId="7574AA4E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Tutela dei diritti</w:t>
      </w:r>
    </w:p>
    <w:p w14:paraId="47035A14" w14:textId="4CF49E2D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Cooperazione e solidarietà internazionale</w:t>
      </w:r>
    </w:p>
    <w:p w14:paraId="1177DB19" w14:textId="7A9F76F0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 xml:space="preserve">Altro </w:t>
      </w:r>
      <w:r>
        <w:sym w:font="Wingdings" w:char="F0E0"/>
      </w:r>
      <w:r>
        <w:t xml:space="preserve"> </w:t>
      </w:r>
      <w:r w:rsidRPr="00961141">
        <w:t>Specificare: ______________________________</w:t>
      </w:r>
    </w:p>
    <w:p w14:paraId="3E1D0767" w14:textId="77777777" w:rsidR="00961141" w:rsidRDefault="00961141" w:rsidP="00A205F3">
      <w:pPr>
        <w:rPr>
          <w:b/>
        </w:rPr>
      </w:pPr>
    </w:p>
    <w:p w14:paraId="263E4D1A" w14:textId="77777777" w:rsidR="00961141" w:rsidRDefault="00961141" w:rsidP="00A205F3">
      <w:pPr>
        <w:rPr>
          <w:b/>
        </w:rPr>
      </w:pPr>
    </w:p>
    <w:p w14:paraId="09FF17A4" w14:textId="77777777" w:rsidR="00961141" w:rsidRPr="00961141" w:rsidRDefault="00961141" w:rsidP="00961141">
      <w:pPr>
        <w:rPr>
          <w:b/>
        </w:rPr>
      </w:pPr>
      <w:r w:rsidRPr="00961141">
        <w:rPr>
          <w:b/>
        </w:rPr>
        <w:t>Principali destinatari dell’ente:</w:t>
      </w:r>
    </w:p>
    <w:p w14:paraId="1A3AAA4C" w14:textId="55DFBA33" w:rsidR="00961141" w:rsidRPr="00961141" w:rsidRDefault="00D85E99" w:rsidP="00961141">
      <w:pPr>
        <w:pStyle w:val="Paragrafoelenco"/>
        <w:numPr>
          <w:ilvl w:val="0"/>
          <w:numId w:val="7"/>
        </w:numPr>
      </w:pPr>
      <w:r>
        <w:t>Famiglie e minori</w:t>
      </w:r>
    </w:p>
    <w:p w14:paraId="57A3F688" w14:textId="5CD9A532" w:rsidR="00961141" w:rsidRPr="00961141" w:rsidRDefault="00D85E99" w:rsidP="00961141">
      <w:pPr>
        <w:pStyle w:val="Paragrafoelenco"/>
        <w:numPr>
          <w:ilvl w:val="0"/>
          <w:numId w:val="7"/>
        </w:numPr>
      </w:pPr>
      <w:r>
        <w:t>Persone con disabilità</w:t>
      </w:r>
    </w:p>
    <w:p w14:paraId="48359FD7" w14:textId="557E0635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nziani</w:t>
      </w:r>
    </w:p>
    <w:p w14:paraId="4C41CC2D" w14:textId="5DA6E1D5" w:rsidR="00961141" w:rsidRPr="00961141" w:rsidRDefault="00D85E99" w:rsidP="00961141">
      <w:pPr>
        <w:pStyle w:val="Paragrafoelenco"/>
        <w:numPr>
          <w:ilvl w:val="0"/>
          <w:numId w:val="7"/>
        </w:numPr>
      </w:pPr>
      <w:r>
        <w:t xml:space="preserve">Persone in condizioni di esclusione sociale, </w:t>
      </w:r>
      <w:r w:rsidR="00C760F2">
        <w:t>povertà estrema</w:t>
      </w:r>
    </w:p>
    <w:p w14:paraId="1342C8B8" w14:textId="3B3EAA11" w:rsidR="00961141" w:rsidRDefault="00C760F2" w:rsidP="00961141">
      <w:pPr>
        <w:pStyle w:val="Paragrafoelenco"/>
        <w:numPr>
          <w:ilvl w:val="0"/>
          <w:numId w:val="7"/>
        </w:numPr>
      </w:pPr>
      <w:r>
        <w:t>Persone con d</w:t>
      </w:r>
      <w:r w:rsidR="00961141" w:rsidRPr="00961141">
        <w:t>ipendenze (alcool, droghe, gioco..)</w:t>
      </w:r>
    </w:p>
    <w:p w14:paraId="6E0F29D0" w14:textId="56C3F005" w:rsidR="00C760F2" w:rsidRPr="00961141" w:rsidRDefault="00C760F2" w:rsidP="00961141">
      <w:pPr>
        <w:pStyle w:val="Paragrafoelenco"/>
        <w:numPr>
          <w:ilvl w:val="0"/>
          <w:numId w:val="7"/>
        </w:numPr>
      </w:pPr>
      <w:r>
        <w:t>Adulti con problemi di salute mentale</w:t>
      </w:r>
    </w:p>
    <w:p w14:paraId="041B03AE" w14:textId="4E356849" w:rsidR="00961141" w:rsidRPr="00961141" w:rsidRDefault="00C760F2" w:rsidP="00961141">
      <w:pPr>
        <w:pStyle w:val="Paragrafoelenco"/>
        <w:numPr>
          <w:ilvl w:val="0"/>
          <w:numId w:val="7"/>
        </w:numPr>
      </w:pPr>
      <w:r>
        <w:t>Immigrati, rifugiati, richiedenti asilo</w:t>
      </w:r>
    </w:p>
    <w:p w14:paraId="52A2BCBD" w14:textId="2559CAC3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 xml:space="preserve">Altro </w:t>
      </w:r>
      <w:r>
        <w:sym w:font="Wingdings" w:char="F0E0"/>
      </w:r>
      <w:r w:rsidRPr="00961141">
        <w:t xml:space="preserve"> Specificare: ______________________________</w:t>
      </w:r>
    </w:p>
    <w:p w14:paraId="482F79B3" w14:textId="77777777" w:rsidR="00961141" w:rsidRDefault="00961141" w:rsidP="00A205F3">
      <w:pPr>
        <w:rPr>
          <w:b/>
        </w:rPr>
      </w:pPr>
    </w:p>
    <w:p w14:paraId="3F20A0FB" w14:textId="77777777" w:rsidR="00961141" w:rsidRDefault="00961141" w:rsidP="00A205F3">
      <w:pPr>
        <w:rPr>
          <w:b/>
        </w:rPr>
      </w:pPr>
    </w:p>
    <w:p w14:paraId="30F36371" w14:textId="77777777" w:rsidR="00A205F3" w:rsidRDefault="00A205F3" w:rsidP="00A205F3">
      <w:pPr>
        <w:rPr>
          <w:b/>
        </w:rPr>
      </w:pPr>
      <w:r w:rsidRPr="00A30282">
        <w:rPr>
          <w:b/>
        </w:rPr>
        <w:t>Da quanti anni l'ente svolge le sue attività?</w:t>
      </w:r>
    </w:p>
    <w:p w14:paraId="043AB913" w14:textId="77777777" w:rsidR="00A205F3" w:rsidRDefault="00A205F3" w:rsidP="00961141">
      <w:pPr>
        <w:pStyle w:val="Paragrafoelenco"/>
        <w:numPr>
          <w:ilvl w:val="0"/>
          <w:numId w:val="8"/>
        </w:numPr>
      </w:pPr>
      <w:r>
        <w:t>1-5 anni</w:t>
      </w:r>
    </w:p>
    <w:p w14:paraId="5BDACB44" w14:textId="77777777" w:rsidR="00A205F3" w:rsidRDefault="00A205F3" w:rsidP="00961141">
      <w:pPr>
        <w:pStyle w:val="Paragrafoelenco"/>
        <w:numPr>
          <w:ilvl w:val="0"/>
          <w:numId w:val="8"/>
        </w:numPr>
      </w:pPr>
      <w:r>
        <w:t>5-10 anni</w:t>
      </w:r>
    </w:p>
    <w:p w14:paraId="73B4E6D6" w14:textId="77777777" w:rsidR="00A205F3" w:rsidRDefault="00A205F3" w:rsidP="00961141">
      <w:pPr>
        <w:pStyle w:val="Paragrafoelenco"/>
        <w:numPr>
          <w:ilvl w:val="0"/>
          <w:numId w:val="8"/>
        </w:numPr>
      </w:pPr>
      <w:r>
        <w:t>più di 10 anni</w:t>
      </w:r>
    </w:p>
    <w:p w14:paraId="7E089899" w14:textId="77777777" w:rsidR="00A205F3" w:rsidRDefault="00A205F3" w:rsidP="00A205F3"/>
    <w:p w14:paraId="35E1B65C" w14:textId="77777777" w:rsidR="00451934" w:rsidRDefault="00451934" w:rsidP="00A205F3"/>
    <w:p w14:paraId="2AD32556" w14:textId="77777777" w:rsidR="00A205F3" w:rsidRPr="00D268B4" w:rsidRDefault="00A205F3" w:rsidP="00A205F3">
      <w:pPr>
        <w:rPr>
          <w:b/>
        </w:rPr>
      </w:pPr>
      <w:r w:rsidRPr="00D268B4">
        <w:rPr>
          <w:b/>
        </w:rPr>
        <w:t xml:space="preserve">Qual è il bacino territoriale in cui l’ente opera? </w:t>
      </w:r>
    </w:p>
    <w:p w14:paraId="014C228C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Comunale            </w:t>
      </w:r>
    </w:p>
    <w:p w14:paraId="60D60137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Provinciale           </w:t>
      </w:r>
    </w:p>
    <w:p w14:paraId="0CF98934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Regionale             </w:t>
      </w:r>
    </w:p>
    <w:p w14:paraId="5C11563F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Nazionale             </w:t>
      </w:r>
    </w:p>
    <w:p w14:paraId="20269E3C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Europeo                </w:t>
      </w:r>
    </w:p>
    <w:p w14:paraId="04911421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Internazionale     </w:t>
      </w:r>
    </w:p>
    <w:p w14:paraId="4CBDEF88" w14:textId="77777777" w:rsidR="00A205F3" w:rsidRDefault="00A205F3" w:rsidP="00A205F3">
      <w:r>
        <w:t xml:space="preserve">       Specificare: ______________________________</w:t>
      </w:r>
    </w:p>
    <w:p w14:paraId="2D9B216E" w14:textId="77777777" w:rsidR="00A205F3" w:rsidRDefault="00A205F3" w:rsidP="00A205F3"/>
    <w:p w14:paraId="2F1DB7F9" w14:textId="77777777" w:rsidR="00451934" w:rsidRDefault="00451934" w:rsidP="00A205F3"/>
    <w:p w14:paraId="6B7AEBC2" w14:textId="2C1DA000" w:rsidR="006E4DA1" w:rsidRPr="006E4DA1" w:rsidRDefault="006E4DA1" w:rsidP="007E26A1">
      <w:pPr>
        <w:rPr>
          <w:b/>
        </w:rPr>
      </w:pPr>
      <w:r w:rsidRPr="006E4DA1">
        <w:rPr>
          <w:b/>
        </w:rPr>
        <w:t>Struttura organizzativa</w:t>
      </w:r>
    </w:p>
    <w:p w14:paraId="65B35701" w14:textId="7670FAB5" w:rsidR="006E4DA1" w:rsidRDefault="00D06BBB" w:rsidP="007E26A1">
      <w:r>
        <w:t>N. d</w:t>
      </w:r>
      <w:r w:rsidR="006E4DA1">
        <w:t xml:space="preserve">ipendenti: _____ </w:t>
      </w:r>
    </w:p>
    <w:p w14:paraId="241B5349" w14:textId="77777777" w:rsidR="00EE43DD" w:rsidRDefault="00EE43DD" w:rsidP="00EE43DD">
      <w:r>
        <w:t>N. volontari: _______</w:t>
      </w:r>
    </w:p>
    <w:p w14:paraId="41949DDB" w14:textId="77777777" w:rsidR="006E4DA1" w:rsidRDefault="006E4DA1" w:rsidP="006E4DA1"/>
    <w:p w14:paraId="2722009C" w14:textId="06C8F805" w:rsidR="00206F00" w:rsidRPr="00961141" w:rsidRDefault="00EE43DD" w:rsidP="00EE43DD">
      <w:pPr>
        <w:jc w:val="center"/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</w:pPr>
      <w:r>
        <w:br w:type="column"/>
      </w:r>
      <w:r w:rsidR="00750E1D"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  <w:lastRenderedPageBreak/>
        <w:t>Descrizione attività innovativa realizzata</w:t>
      </w:r>
    </w:p>
    <w:p w14:paraId="58BEB491" w14:textId="77777777" w:rsidR="00206F00" w:rsidRDefault="00206F00" w:rsidP="00206F00">
      <w:pPr>
        <w:pStyle w:val="Paragrafoelenco"/>
      </w:pPr>
    </w:p>
    <w:p w14:paraId="4566266F" w14:textId="77777777" w:rsidR="00EE43DD" w:rsidRDefault="00EE43DD" w:rsidP="00206F00">
      <w:pPr>
        <w:pStyle w:val="Paragrafoelenco"/>
      </w:pPr>
    </w:p>
    <w:p w14:paraId="7EF0CC5B" w14:textId="3048A131" w:rsidR="00EE43DD" w:rsidRPr="00961141" w:rsidRDefault="00B83A16" w:rsidP="00EE43DD">
      <w:pPr>
        <w:rPr>
          <w:i/>
        </w:rPr>
      </w:pPr>
      <w:r>
        <w:t>Descrivere in modo</w:t>
      </w:r>
      <w:r w:rsidR="00EE43DD">
        <w:t xml:space="preserve"> </w:t>
      </w:r>
      <w:r>
        <w:t>sintetico</w:t>
      </w:r>
      <w:r w:rsidR="00EE43DD">
        <w:t xml:space="preserve"> l’attività </w:t>
      </w:r>
      <w:r>
        <w:t xml:space="preserve">innovativa </w:t>
      </w:r>
      <w:r w:rsidR="00961141">
        <w:t>effettivamente realizzata</w:t>
      </w:r>
      <w:r w:rsidR="00750E1D">
        <w:t xml:space="preserve">, per cui si vuole concorrere al Premio. </w:t>
      </w:r>
      <w:r w:rsidR="00EE43DD" w:rsidRPr="00961141">
        <w:rPr>
          <w:i/>
        </w:rPr>
        <w:t>(max 1.000 caratteri)</w:t>
      </w:r>
    </w:p>
    <w:p w14:paraId="76DCA9FA" w14:textId="77777777" w:rsidR="00EE43DD" w:rsidRDefault="00EE43DD" w:rsidP="00EE43DD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78307D" wp14:editId="18E8F418">
                <wp:simplePos x="0" y="0"/>
                <wp:positionH relativeFrom="column">
                  <wp:posOffset>131445</wp:posOffset>
                </wp:positionH>
                <wp:positionV relativeFrom="paragraph">
                  <wp:posOffset>126365</wp:posOffset>
                </wp:positionV>
                <wp:extent cx="4572000" cy="685800"/>
                <wp:effectExtent l="0" t="0" r="25400" b="2540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2" name="Rettango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16ECDB" id="Rettangolo 2" o:spid="_x0000_s1026" style="position:absolute;margin-left:10.35pt;margin-top:9.95pt;width:5in;height:5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" fillcolor="white [3201]" strokecolor="#70ad47 [3209]" strokeweight="1pt">
                <w10:wrap type="through"/>
              </v:rect>
            </w:pict>
          </mc:Fallback>
        </mc:AlternateContent>
      </w:r>
    </w:p>
    <w:p w14:paraId="0A71E3D2" w14:textId="77777777" w:rsidR="00EE43DD" w:rsidRDefault="00EE43DD" w:rsidP="00EE43DD"/>
    <w:p w14:paraId="4E3D967A" w14:textId="77777777" w:rsidR="00EE43DD" w:rsidRDefault="00EE43DD" w:rsidP="00EE43DD"/>
    <w:p w14:paraId="2BC2A016" w14:textId="77777777" w:rsidR="00EE43DD" w:rsidRDefault="00EE43DD" w:rsidP="00EE43DD"/>
    <w:p w14:paraId="648436B2" w14:textId="77777777" w:rsidR="00EE43DD" w:rsidRDefault="00EE43DD" w:rsidP="00EE43DD"/>
    <w:p w14:paraId="3F33282D" w14:textId="77777777" w:rsidR="00EE43DD" w:rsidRDefault="00EE43DD" w:rsidP="00EE43DD"/>
    <w:p w14:paraId="28991433" w14:textId="4E4642EB" w:rsidR="00EE43DD" w:rsidRPr="00961141" w:rsidRDefault="00EE43DD" w:rsidP="00EE43DD">
      <w:pPr>
        <w:rPr>
          <w:i/>
        </w:rPr>
      </w:pPr>
      <w:r>
        <w:t xml:space="preserve">Quali sono i </w:t>
      </w:r>
      <w:r w:rsidR="00750E1D">
        <w:t>beneficiari</w:t>
      </w:r>
      <w:r>
        <w:t xml:space="preserve"> dell’attività </w:t>
      </w:r>
      <w:r w:rsidR="00B83A16">
        <w:t xml:space="preserve">innovativa </w:t>
      </w:r>
      <w:r w:rsidR="00961141">
        <w:t>realizzata</w:t>
      </w:r>
      <w:r>
        <w:t xml:space="preserve">? </w:t>
      </w:r>
      <w:r w:rsidR="00961141">
        <w:t xml:space="preserve">Indicare target di mercato </w:t>
      </w:r>
      <w:r w:rsidR="00750E1D">
        <w:t>e/o</w:t>
      </w:r>
      <w:r w:rsidR="00961141">
        <w:t xml:space="preserve"> sociali.</w:t>
      </w:r>
      <w:r w:rsidR="00750E1D">
        <w:t xml:space="preserve"> </w:t>
      </w:r>
      <w:r w:rsidRPr="00961141">
        <w:rPr>
          <w:i/>
        </w:rPr>
        <w:t>(max 500 caratteri)</w:t>
      </w:r>
    </w:p>
    <w:p w14:paraId="13A8B7CE" w14:textId="77777777" w:rsidR="00EE43DD" w:rsidRDefault="00EE43DD" w:rsidP="00EE43DD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BE8F78A" wp14:editId="736D3329">
                <wp:simplePos x="0" y="0"/>
                <wp:positionH relativeFrom="column">
                  <wp:posOffset>131445</wp:posOffset>
                </wp:positionH>
                <wp:positionV relativeFrom="paragraph">
                  <wp:posOffset>126365</wp:posOffset>
                </wp:positionV>
                <wp:extent cx="4572000" cy="685800"/>
                <wp:effectExtent l="0" t="0" r="25400" b="2540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3" name="Rettango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7AF7B1" id="Rettangolo 3" o:spid="_x0000_s1026" style="position:absolute;margin-left:10.35pt;margin-top:9.95pt;width:5in;height:5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" fillcolor="white [3201]" strokecolor="#70ad47 [3209]" strokeweight="1pt">
                <w10:wrap type="through"/>
              </v:rect>
            </w:pict>
          </mc:Fallback>
        </mc:AlternateContent>
      </w:r>
    </w:p>
    <w:p w14:paraId="4AA0140E" w14:textId="77777777" w:rsidR="00EE43DD" w:rsidRDefault="00EE43DD" w:rsidP="00EE43DD"/>
    <w:p w14:paraId="7A2E3C17" w14:textId="77777777" w:rsidR="00EE43DD" w:rsidRDefault="00EE43DD" w:rsidP="00EE43DD"/>
    <w:p w14:paraId="5AC44AD8" w14:textId="77777777" w:rsidR="00EE43DD" w:rsidRDefault="00EE43DD" w:rsidP="00EE43DD"/>
    <w:p w14:paraId="3F50976B" w14:textId="77777777" w:rsidR="00EE43DD" w:rsidRDefault="00EE43DD" w:rsidP="004E18D8"/>
    <w:p w14:paraId="11CDB087" w14:textId="77777777" w:rsidR="00EE43DD" w:rsidRDefault="00EE43DD" w:rsidP="004E18D8"/>
    <w:p w14:paraId="0FA56E63" w14:textId="2C3B41F5" w:rsidR="004E18D8" w:rsidRPr="00961141" w:rsidRDefault="004E18D8" w:rsidP="004E18D8">
      <w:pPr>
        <w:rPr>
          <w:i/>
        </w:rPr>
      </w:pPr>
      <w:r>
        <w:t xml:space="preserve">Evidenziare i caratteri innovativi </w:t>
      </w:r>
      <w:r w:rsidR="00FC2A7D">
        <w:t>dell’</w:t>
      </w:r>
      <w:r w:rsidR="00B83A16">
        <w:t xml:space="preserve">attività </w:t>
      </w:r>
      <w:r w:rsidR="00750E1D">
        <w:t xml:space="preserve">realizzata, in termini di processo, servizio e/o prodotto. </w:t>
      </w:r>
      <w:r w:rsidRPr="00961141">
        <w:rPr>
          <w:i/>
        </w:rPr>
        <w:t xml:space="preserve">(max </w:t>
      </w:r>
      <w:r w:rsidR="00750E1D">
        <w:rPr>
          <w:i/>
        </w:rPr>
        <w:t>3</w:t>
      </w:r>
      <w:r w:rsidRPr="00961141">
        <w:rPr>
          <w:i/>
        </w:rPr>
        <w:t>.000 caratteri)</w:t>
      </w:r>
    </w:p>
    <w:p w14:paraId="588872DA" w14:textId="77777777" w:rsidR="004E18D8" w:rsidRDefault="004E18D8" w:rsidP="004E18D8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B308BF8" wp14:editId="73DBC860">
                <wp:simplePos x="0" y="0"/>
                <wp:positionH relativeFrom="column">
                  <wp:posOffset>135890</wp:posOffset>
                </wp:positionH>
                <wp:positionV relativeFrom="paragraph">
                  <wp:posOffset>128270</wp:posOffset>
                </wp:positionV>
                <wp:extent cx="4572000" cy="1156970"/>
                <wp:effectExtent l="0" t="0" r="12700" b="11430"/>
                <wp:wrapThrough wrapText="bothSides">
                  <wp:wrapPolygon edited="0">
                    <wp:start x="0" y="0"/>
                    <wp:lineTo x="0" y="21576"/>
                    <wp:lineTo x="21600" y="21576"/>
                    <wp:lineTo x="21600" y="0"/>
                    <wp:lineTo x="0" y="0"/>
                  </wp:wrapPolygon>
                </wp:wrapThrough>
                <wp:docPr id="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11569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ED9B15" id="Rettangolo 1" o:spid="_x0000_s1026" style="position:absolute;margin-left:10.7pt;margin-top:10.1pt;width:5in;height:91.1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" fillcolor="white [3201]" strokecolor="#70ad47 [3209]" strokeweight="1pt">
                <w10:wrap type="through"/>
              </v:rect>
            </w:pict>
          </mc:Fallback>
        </mc:AlternateContent>
      </w:r>
    </w:p>
    <w:p w14:paraId="05AAF974" w14:textId="77777777" w:rsidR="004E18D8" w:rsidRDefault="004E18D8" w:rsidP="004E18D8"/>
    <w:p w14:paraId="15DE3462" w14:textId="77777777" w:rsidR="004E18D8" w:rsidRDefault="004E18D8" w:rsidP="00206F00"/>
    <w:p w14:paraId="088C61C1" w14:textId="77777777" w:rsidR="004E18D8" w:rsidRDefault="004E18D8" w:rsidP="00206F00"/>
    <w:p w14:paraId="0C8EEDE7" w14:textId="77777777" w:rsidR="004E18D8" w:rsidRDefault="004E18D8" w:rsidP="00206F00"/>
    <w:p w14:paraId="470254A2" w14:textId="77777777" w:rsidR="00EE43DD" w:rsidRDefault="00EE43DD" w:rsidP="004E18D8"/>
    <w:p w14:paraId="51A30708" w14:textId="77777777" w:rsidR="00EF3C13" w:rsidRDefault="00EF3C13" w:rsidP="004E18D8"/>
    <w:p w14:paraId="74E28397" w14:textId="77777777" w:rsidR="00A83D95" w:rsidRDefault="00A83D95" w:rsidP="004E18D8"/>
    <w:p w14:paraId="765196FE" w14:textId="77777777" w:rsidR="00EF3C13" w:rsidRDefault="00EF3C13" w:rsidP="004E18D8"/>
    <w:p w14:paraId="7157AFBC" w14:textId="535E30C6" w:rsidR="00EE43DD" w:rsidRDefault="004E18D8" w:rsidP="004E18D8">
      <w:r w:rsidRPr="004E18D8">
        <w:t>Descrivere i risultati economici e sociali ottenut</w:t>
      </w:r>
      <w:r w:rsidR="00FC2A7D">
        <w:t>i</w:t>
      </w:r>
      <w:r w:rsidRPr="004E18D8">
        <w:t xml:space="preserve"> </w:t>
      </w:r>
      <w:r w:rsidR="00FC2A7D">
        <w:t>con</w:t>
      </w:r>
      <w:r w:rsidR="00961141">
        <w:t xml:space="preserve"> l'attività innovativa realizzata</w:t>
      </w:r>
      <w:r w:rsidRPr="004E18D8">
        <w:t>.</w:t>
      </w:r>
    </w:p>
    <w:p w14:paraId="686B4D80" w14:textId="2DAAEFC0" w:rsidR="00961141" w:rsidRDefault="00961141" w:rsidP="00961141">
      <w:pPr>
        <w:rPr>
          <w:i/>
        </w:rPr>
      </w:pPr>
      <w:r w:rsidRPr="00961141">
        <w:t>Risultati economici</w:t>
      </w:r>
      <w:r>
        <w:t xml:space="preserve">: </w:t>
      </w:r>
      <w:r w:rsidRPr="00961141">
        <w:rPr>
          <w:i/>
        </w:rPr>
        <w:t xml:space="preserve">(max </w:t>
      </w:r>
      <w:r>
        <w:rPr>
          <w:i/>
        </w:rPr>
        <w:t>1</w:t>
      </w:r>
      <w:r w:rsidRPr="00961141">
        <w:rPr>
          <w:i/>
        </w:rPr>
        <w:t xml:space="preserve">.000 caratteri) </w:t>
      </w:r>
    </w:p>
    <w:p w14:paraId="42114131" w14:textId="77777777" w:rsidR="00EF3C13" w:rsidRDefault="00EF3C13" w:rsidP="00EF3C13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A4AA5F4" wp14:editId="7CCD72DB">
                <wp:simplePos x="0" y="0"/>
                <wp:positionH relativeFrom="column">
                  <wp:posOffset>135890</wp:posOffset>
                </wp:positionH>
                <wp:positionV relativeFrom="paragraph">
                  <wp:posOffset>128270</wp:posOffset>
                </wp:positionV>
                <wp:extent cx="4572000" cy="1156970"/>
                <wp:effectExtent l="0" t="0" r="12700" b="11430"/>
                <wp:wrapThrough wrapText="bothSides">
                  <wp:wrapPolygon edited="0">
                    <wp:start x="0" y="0"/>
                    <wp:lineTo x="0" y="21576"/>
                    <wp:lineTo x="21600" y="21576"/>
                    <wp:lineTo x="21600" y="0"/>
                    <wp:lineTo x="0" y="0"/>
                  </wp:wrapPolygon>
                </wp:wrapThrough>
                <wp:docPr id="8" name="Rettango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11569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485B05" id="Rettangolo 8" o:spid="_x0000_s1026" style="position:absolute;margin-left:10.7pt;margin-top:10.1pt;width:5in;height:91.1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" fillcolor="white [3201]" strokecolor="#70ad47 [3209]" strokeweight="1pt">
                <w10:wrap type="through"/>
              </v:rect>
            </w:pict>
          </mc:Fallback>
        </mc:AlternateContent>
      </w:r>
    </w:p>
    <w:p w14:paraId="2AFEC0C8" w14:textId="77777777" w:rsidR="00EF3C13" w:rsidRDefault="00EF3C13" w:rsidP="00EF3C13"/>
    <w:p w14:paraId="0A36732E" w14:textId="77777777" w:rsidR="00EF3C13" w:rsidRDefault="00EF3C13" w:rsidP="00EF3C13"/>
    <w:p w14:paraId="65ED59DD" w14:textId="77777777" w:rsidR="00EF3C13" w:rsidRDefault="00EF3C13" w:rsidP="00EF3C13"/>
    <w:p w14:paraId="5D9D6F4A" w14:textId="77777777" w:rsidR="00EF3C13" w:rsidRDefault="00EF3C13" w:rsidP="00EF3C13"/>
    <w:p w14:paraId="7BC35B52" w14:textId="77777777" w:rsidR="00EF3C13" w:rsidRDefault="00EF3C13" w:rsidP="00EF3C13"/>
    <w:p w14:paraId="10935925" w14:textId="77777777" w:rsidR="00EF3C13" w:rsidRDefault="00EF3C13" w:rsidP="00EF3C13"/>
    <w:p w14:paraId="7FCF99C2" w14:textId="77777777" w:rsidR="00EF3C13" w:rsidRDefault="00EF3C13" w:rsidP="00EF3C13"/>
    <w:p w14:paraId="1478F078" w14:textId="03A865D2" w:rsidR="00961141" w:rsidRDefault="00961141" w:rsidP="00961141">
      <w:pPr>
        <w:rPr>
          <w:i/>
        </w:rPr>
      </w:pPr>
      <w:r w:rsidRPr="00961141">
        <w:t xml:space="preserve">Risultati </w:t>
      </w:r>
      <w:r>
        <w:t xml:space="preserve">sociali: </w:t>
      </w:r>
      <w:r w:rsidRPr="00961141">
        <w:rPr>
          <w:i/>
        </w:rPr>
        <w:t xml:space="preserve">(max </w:t>
      </w:r>
      <w:r>
        <w:rPr>
          <w:i/>
        </w:rPr>
        <w:t>1</w:t>
      </w:r>
      <w:r w:rsidRPr="00961141">
        <w:rPr>
          <w:i/>
        </w:rPr>
        <w:t xml:space="preserve">.000 caratteri) </w:t>
      </w:r>
    </w:p>
    <w:p w14:paraId="7EADD76C" w14:textId="77777777" w:rsidR="00961141" w:rsidRDefault="00961141" w:rsidP="00961141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8E04DE4" wp14:editId="2018D416">
                <wp:simplePos x="0" y="0"/>
                <wp:positionH relativeFrom="column">
                  <wp:posOffset>135890</wp:posOffset>
                </wp:positionH>
                <wp:positionV relativeFrom="paragraph">
                  <wp:posOffset>128270</wp:posOffset>
                </wp:positionV>
                <wp:extent cx="4572000" cy="1156970"/>
                <wp:effectExtent l="0" t="0" r="12700" b="11430"/>
                <wp:wrapThrough wrapText="bothSides">
                  <wp:wrapPolygon edited="0">
                    <wp:start x="0" y="0"/>
                    <wp:lineTo x="0" y="21576"/>
                    <wp:lineTo x="21600" y="21576"/>
                    <wp:lineTo x="21600" y="0"/>
                    <wp:lineTo x="0" y="0"/>
                  </wp:wrapPolygon>
                </wp:wrapThrough>
                <wp:docPr id="5" name="Rettango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11569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CC6724" id="Rettangolo 5" o:spid="_x0000_s1026" style="position:absolute;margin-left:10.7pt;margin-top:10.1pt;width:5in;height:91.1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" fillcolor="white [3201]" strokecolor="#70ad47 [3209]" strokeweight="1pt">
                <w10:wrap type="through"/>
              </v:rect>
            </w:pict>
          </mc:Fallback>
        </mc:AlternateContent>
      </w:r>
    </w:p>
    <w:p w14:paraId="6E2E5466" w14:textId="77777777" w:rsidR="00961141" w:rsidRDefault="00961141" w:rsidP="00961141"/>
    <w:p w14:paraId="0268CB2A" w14:textId="77777777" w:rsidR="00961141" w:rsidRDefault="00961141" w:rsidP="00961141"/>
    <w:p w14:paraId="0946B259" w14:textId="77777777" w:rsidR="00961141" w:rsidRDefault="00961141" w:rsidP="00961141"/>
    <w:p w14:paraId="7834BAA0" w14:textId="77777777" w:rsidR="00961141" w:rsidRDefault="00961141" w:rsidP="00961141"/>
    <w:p w14:paraId="19E88919" w14:textId="77777777" w:rsidR="00961141" w:rsidRDefault="00961141" w:rsidP="00961141"/>
    <w:p w14:paraId="3CBF5DA9" w14:textId="77777777" w:rsidR="00961141" w:rsidRDefault="00961141" w:rsidP="00EF3C13"/>
    <w:p w14:paraId="2BF37CC9" w14:textId="77777777" w:rsidR="00750E1D" w:rsidRDefault="00750E1D" w:rsidP="00EF3C13"/>
    <w:sectPr w:rsidR="00750E1D" w:rsidSect="002C698D">
      <w:footerReference w:type="default" r:id="rId7"/>
      <w:pgSz w:w="11900" w:h="16840"/>
      <w:pgMar w:top="1134" w:right="1134" w:bottom="1134" w:left="1134" w:header="709" w:footer="8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73931" w14:textId="77777777" w:rsidR="00874FA5" w:rsidRDefault="00874FA5" w:rsidP="00A30282">
      <w:r>
        <w:separator/>
      </w:r>
    </w:p>
  </w:endnote>
  <w:endnote w:type="continuationSeparator" w:id="0">
    <w:p w14:paraId="73B3F551" w14:textId="77777777" w:rsidR="00874FA5" w:rsidRDefault="00874FA5" w:rsidP="00A30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badi MT Condensed Extra Bold">
    <w:altName w:val="Calibri"/>
    <w:charset w:val="4D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0AC7D" w14:textId="15668FDE" w:rsidR="00A30282" w:rsidRPr="00A30282" w:rsidRDefault="00A30282">
    <w:pPr>
      <w:pStyle w:val="Pidipagina"/>
      <w:rPr>
        <w:i/>
        <w:color w:val="595959" w:themeColor="text1" w:themeTint="A6"/>
      </w:rPr>
    </w:pPr>
    <w:r w:rsidRPr="00A30282">
      <w:rPr>
        <w:i/>
        <w:color w:val="595959" w:themeColor="text1" w:themeTint="A6"/>
      </w:rPr>
      <w:t>Premio Angelo Ferro per l’innovazione nell’economia sociale</w:t>
    </w:r>
    <w:r w:rsidR="00D672FA">
      <w:rPr>
        <w:i/>
        <w:color w:val="595959" w:themeColor="text1" w:themeTint="A6"/>
      </w:rPr>
      <w:t xml:space="preserve"> - </w:t>
    </w:r>
    <w:r w:rsidRPr="00A30282">
      <w:rPr>
        <w:i/>
        <w:color w:val="595959" w:themeColor="text1" w:themeTint="A6"/>
      </w:rPr>
      <w:t xml:space="preserve">Formulario bando </w:t>
    </w:r>
    <w:r w:rsidR="00F5592F">
      <w:rPr>
        <w:i/>
        <w:color w:val="595959" w:themeColor="text1" w:themeTint="A6"/>
      </w:rPr>
      <w:t>202</w:t>
    </w:r>
    <w:r w:rsidR="007A1F64">
      <w:rPr>
        <w:i/>
        <w:color w:val="595959" w:themeColor="text1" w:themeTint="A6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0586B" w14:textId="77777777" w:rsidR="00874FA5" w:rsidRDefault="00874FA5" w:rsidP="00A30282">
      <w:r>
        <w:separator/>
      </w:r>
    </w:p>
  </w:footnote>
  <w:footnote w:type="continuationSeparator" w:id="0">
    <w:p w14:paraId="2175ED7C" w14:textId="77777777" w:rsidR="00874FA5" w:rsidRDefault="00874FA5" w:rsidP="00A302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AE3"/>
    <w:multiLevelType w:val="hybridMultilevel"/>
    <w:tmpl w:val="CBF4FBD4"/>
    <w:lvl w:ilvl="0" w:tplc="3F8E969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82F66"/>
    <w:multiLevelType w:val="hybridMultilevel"/>
    <w:tmpl w:val="28EA1BD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3B30F1"/>
    <w:multiLevelType w:val="hybridMultilevel"/>
    <w:tmpl w:val="94340AA0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8D3264"/>
    <w:multiLevelType w:val="hybridMultilevel"/>
    <w:tmpl w:val="D59A0F8C"/>
    <w:lvl w:ilvl="0" w:tplc="788E7C7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9967F7"/>
    <w:multiLevelType w:val="hybridMultilevel"/>
    <w:tmpl w:val="84FC41AC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0E56B4"/>
    <w:multiLevelType w:val="hybridMultilevel"/>
    <w:tmpl w:val="DADCDC14"/>
    <w:lvl w:ilvl="0" w:tplc="517A2CB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DB5DE8"/>
    <w:multiLevelType w:val="hybridMultilevel"/>
    <w:tmpl w:val="BF86E8F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860EBF"/>
    <w:multiLevelType w:val="hybridMultilevel"/>
    <w:tmpl w:val="F0ACA854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4696436">
    <w:abstractNumId w:val="4"/>
  </w:num>
  <w:num w:numId="2" w16cid:durableId="1095787677">
    <w:abstractNumId w:val="1"/>
  </w:num>
  <w:num w:numId="3" w16cid:durableId="195508810">
    <w:abstractNumId w:val="2"/>
  </w:num>
  <w:num w:numId="4" w16cid:durableId="655256606">
    <w:abstractNumId w:val="6"/>
  </w:num>
  <w:num w:numId="5" w16cid:durableId="407577100">
    <w:abstractNumId w:val="7"/>
  </w:num>
  <w:num w:numId="6" w16cid:durableId="1930387926">
    <w:abstractNumId w:val="5"/>
  </w:num>
  <w:num w:numId="7" w16cid:durableId="1944411198">
    <w:abstractNumId w:val="3"/>
  </w:num>
  <w:num w:numId="8" w16cid:durableId="1691489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s7AwMzYyMrUwNTJT0lEKTi0uzszPAykwqQUAww300SwAAAA="/>
  </w:docVars>
  <w:rsids>
    <w:rsidRoot w:val="000C42B4"/>
    <w:rsid w:val="00044A08"/>
    <w:rsid w:val="000C42B4"/>
    <w:rsid w:val="000D2685"/>
    <w:rsid w:val="00187BDC"/>
    <w:rsid w:val="001F082A"/>
    <w:rsid w:val="00206F00"/>
    <w:rsid w:val="002C698D"/>
    <w:rsid w:val="002E5503"/>
    <w:rsid w:val="00306312"/>
    <w:rsid w:val="003141FC"/>
    <w:rsid w:val="00451934"/>
    <w:rsid w:val="004529D2"/>
    <w:rsid w:val="00471F4E"/>
    <w:rsid w:val="00472C1E"/>
    <w:rsid w:val="004D7A47"/>
    <w:rsid w:val="004E18D8"/>
    <w:rsid w:val="004F3C12"/>
    <w:rsid w:val="00557C89"/>
    <w:rsid w:val="005961EC"/>
    <w:rsid w:val="005B0EC0"/>
    <w:rsid w:val="005E1145"/>
    <w:rsid w:val="005E76E9"/>
    <w:rsid w:val="00610F0A"/>
    <w:rsid w:val="006510CA"/>
    <w:rsid w:val="0068022A"/>
    <w:rsid w:val="00681EE6"/>
    <w:rsid w:val="006D0645"/>
    <w:rsid w:val="006E4DA1"/>
    <w:rsid w:val="007470B4"/>
    <w:rsid w:val="00750E1D"/>
    <w:rsid w:val="0075152D"/>
    <w:rsid w:val="007569F8"/>
    <w:rsid w:val="007636BA"/>
    <w:rsid w:val="00772615"/>
    <w:rsid w:val="007A0A9B"/>
    <w:rsid w:val="007A1F64"/>
    <w:rsid w:val="007D107F"/>
    <w:rsid w:val="007D4840"/>
    <w:rsid w:val="007D604D"/>
    <w:rsid w:val="007E26A1"/>
    <w:rsid w:val="007F6548"/>
    <w:rsid w:val="00857081"/>
    <w:rsid w:val="00874FA5"/>
    <w:rsid w:val="008F2E80"/>
    <w:rsid w:val="00961141"/>
    <w:rsid w:val="0098616A"/>
    <w:rsid w:val="00997D2C"/>
    <w:rsid w:val="009A7A32"/>
    <w:rsid w:val="00A205F3"/>
    <w:rsid w:val="00A30282"/>
    <w:rsid w:val="00A41AB8"/>
    <w:rsid w:val="00A74376"/>
    <w:rsid w:val="00A83D95"/>
    <w:rsid w:val="00A87F8C"/>
    <w:rsid w:val="00B0415A"/>
    <w:rsid w:val="00B07D97"/>
    <w:rsid w:val="00B10FB3"/>
    <w:rsid w:val="00B83A16"/>
    <w:rsid w:val="00BC47A7"/>
    <w:rsid w:val="00C44139"/>
    <w:rsid w:val="00C730EA"/>
    <w:rsid w:val="00C760F2"/>
    <w:rsid w:val="00CC1E97"/>
    <w:rsid w:val="00D06BBB"/>
    <w:rsid w:val="00D268B4"/>
    <w:rsid w:val="00D46067"/>
    <w:rsid w:val="00D62083"/>
    <w:rsid w:val="00D672FA"/>
    <w:rsid w:val="00D85E99"/>
    <w:rsid w:val="00DA3390"/>
    <w:rsid w:val="00DE2279"/>
    <w:rsid w:val="00E62F76"/>
    <w:rsid w:val="00EA4E5C"/>
    <w:rsid w:val="00EB00E3"/>
    <w:rsid w:val="00ED7396"/>
    <w:rsid w:val="00EE43DD"/>
    <w:rsid w:val="00EF3C13"/>
    <w:rsid w:val="00F30021"/>
    <w:rsid w:val="00F5592F"/>
    <w:rsid w:val="00F97377"/>
    <w:rsid w:val="00FC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AE581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10FB3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A30282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30282"/>
  </w:style>
  <w:style w:type="paragraph" w:styleId="Pidipagina">
    <w:name w:val="footer"/>
    <w:basedOn w:val="Normale"/>
    <w:link w:val="PidipaginaCarattere"/>
    <w:uiPriority w:val="99"/>
    <w:unhideWhenUsed/>
    <w:rsid w:val="00A30282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30282"/>
  </w:style>
  <w:style w:type="character" w:styleId="Collegamentoipertestuale">
    <w:name w:val="Hyperlink"/>
    <w:basedOn w:val="Carpredefinitoparagrafo"/>
    <w:uiPriority w:val="99"/>
    <w:unhideWhenUsed/>
    <w:rsid w:val="00471F4E"/>
    <w:rPr>
      <w:color w:val="0000FF"/>
      <w:u w:val="single"/>
    </w:rPr>
  </w:style>
  <w:style w:type="character" w:customStyle="1" w:styleId="Menzionenonrisolta1">
    <w:name w:val="Menzione non risolta1"/>
    <w:basedOn w:val="Carpredefinitoparagrafo"/>
    <w:uiPriority w:val="99"/>
    <w:rsid w:val="00F5592F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6802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Silvia Sguotti</cp:lastModifiedBy>
  <cp:revision>4</cp:revision>
  <cp:lastPrinted>2017-03-01T08:52:00Z</cp:lastPrinted>
  <dcterms:created xsi:type="dcterms:W3CDTF">2023-01-13T15:24:00Z</dcterms:created>
  <dcterms:modified xsi:type="dcterms:W3CDTF">2023-02-01T09:44:00Z</dcterms:modified>
</cp:coreProperties>
</file>